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Data Scientist position at your organization, located in the vibrant and innovative city of Houston, Texas. As a highly motivated and skilled data science professional with a strong background in leveraging data to drive impactful decisions, I am eager to contribute my expertise to an organization that values cutting-edge technology and forward-thinking solutions. The opportunity to work as a Data Scientist in the United States Houston is particularly exciting, given the city’s dynamic growth in industries such as energy, healthcare, and technology—sectors where data science plays a pivotal role in shaping the future.</w:t>
      </w:r>
    </w:p>
    <w:p>
      <w:pPr>
        <w:pStyle w:val="BodyText"/>
      </w:pPr>
      <w:r>
        <w:t xml:space="preserve">With over [X years] of experience in data analysis, machine learning, and predictive modeling, I have developed a robust skill set that aligns perfectly with the requirements of a Data Scientist role. My academic background in [Your Degree, e.g., Computer Science or Statistics] from [Your University], combined with hands-on experience in projects ranging from algorithm development to large-scale data processing, has equipped me to tackle complex challenges and deliver actionable insights. I am particularly passionate about applying data science methodologies to solve real-world problems, a passion that I believe resonates deeply with the mission of your organization.</w:t>
      </w:r>
    </w:p>
    <w:p>
      <w:pPr>
        <w:pStyle w:val="BodyText"/>
      </w:pPr>
      <w:r>
        <w:t xml:space="preserve">What sets me apart as a Data Scientist is my ability to bridge technical expertise with business acumen. In my previous role at [Previous Company], I led a project that utilized machine learning algorithms to optimize supply chain operations, resulting in a [X]% reduction in costs and [Y]% improvement in efficiency. This experience not only honed my technical skills but also reinforced the importance of communication and collaboration in translating data-driven insights into strategic decisions. In the United States Houston, where industries are increasingly relying on data to stay competitive, I am confident that my ability to translate complex data into clear, actionable strategies would add significant value to your team.</w:t>
      </w:r>
    </w:p>
    <w:p>
      <w:pPr>
        <w:pStyle w:val="BodyText"/>
      </w:pPr>
      <w:r>
        <w:t xml:space="preserve">As a Data Scientist in the United States Houston, I understand the unique challenges and opportunities that come with working in this region. Houston’s diverse economy, home to major players in energy, aerospace, and healthcare sectors, offers a fertile ground for innovation. My work has often intersected with these industries—whether through analyzing energy consumption patterns or developing predictive models for healthcare outcomes. I am particularly drawn to the collaborative spirit of Houston’s tech community and the growing emphasis on data-driven decision-making in both public and private sectors. I am eager to contribute my skills to an organization that is at the forefront of this transformation.</w:t>
      </w:r>
    </w:p>
    <w:p>
      <w:pPr>
        <w:pStyle w:val="BodyText"/>
      </w:pPr>
      <w:r>
        <w:t xml:space="preserve">My technical proficiency spans a wide range of tools and technologies essential for a Data Scientist, including Python, R, SQL, Tableau, and machine learning frameworks like TensorFlow and Scikit-learn. I have also worked extensively with big data platforms such as Hadoop and Spark to process and analyze large datasets. Beyond technical skills, I bring a strong analytical mindset, attention to detail, and the ability to work independently or as part of a team in fast-paced environments. In the United States Houston, where agility and innovation are paramount, these qualities enable me to adapt quickly to new challenges and deliver results.</w:t>
      </w:r>
    </w:p>
    <w:p>
      <w:pPr>
        <w:pStyle w:val="BodyText"/>
      </w:pPr>
      <w:r>
        <w:t xml:space="preserve">What excites me most about the opportunity to join your organization is the chance to work on projects that have a tangible impact. Whether it’s developing algorithms to improve operational efficiency in energy systems, creating models that enhance patient care in healthcare, or leveraging data analytics to drive sustainable practices, I am committed to using my skills for meaningful outcomes. The United States Houston’s focus on innovation and its role as a hub for technological advancement make it an ideal location for someone like me who thrives on solving complex problems and driving progress.</w:t>
      </w:r>
    </w:p>
    <w:p>
      <w:pPr>
        <w:pStyle w:val="BodyText"/>
      </w:pPr>
      <w:r>
        <w:t xml:space="preserve">Furthermore, I have a strong understanding of the regulatory and ethical considerations surrounding data science in the United States. As a Data Scientist, I prioritize transparency, accuracy, and compliance with data privacy laws such as GDPR and CCPA. This awareness ensures that my work not only meets technical standards but also aligns with the highest ethical principles—a value that I believe is critical in today’s data-driven world.</w:t>
      </w:r>
    </w:p>
    <w:p>
      <w:pPr>
        <w:pStyle w:val="BodyText"/>
      </w:pPr>
      <w:r>
        <w:t xml:space="preserve">In addition to my technical and analytical skills, I bring a collaborative approach to teamwork and a dedication to continuous learning. The field of data science is constantly evolving, and I stay updated on the latest trends through online courses, industry conferences, and professional networks. For instance, I recently completed [relevant certification or course], which deepened my knowledge of [specific topic]. This commitment to growth ensures that I am always equipped with the tools and insights needed to excel as a Data Scientist in the United States Houston.</w:t>
      </w:r>
    </w:p>
    <w:p>
      <w:pPr>
        <w:pStyle w:val="BodyText"/>
      </w:pPr>
      <w:r>
        <w:t xml:space="preserve">I would welcome the opportunity to discuss how my background, skills, and enthusiasm for data science align with your organization’s goals. Thank you for considering my application. I look forward to the possibility of contributing to your team and helping drive innovation in the United States Houston through data-driven solution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United States Houston</dc:title>
  <dc:creator/>
  <dc:language>en</dc:language>
  <cp:keywords/>
  <dcterms:created xsi:type="dcterms:W3CDTF">2026-07-21T02:58:56Z</dcterms:created>
  <dcterms:modified xsi:type="dcterms:W3CDTF">2026-07-21T02:58:56Z</dcterms:modified>
</cp:coreProperties>
</file>

<file path=docProps/custom.xml><?xml version="1.0" encoding="utf-8"?>
<Properties xmlns="http://schemas.openxmlformats.org/officeDocument/2006/custom-properties" xmlns:vt="http://schemas.openxmlformats.org/officeDocument/2006/docPropsVTypes"/>
</file>